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8"/>
        <w:gridCol w:w="5078"/>
      </w:tblGrid>
      <w:tr w:rsidR="001F355D" w:rsidRPr="00EA5E27" w14:paraId="7E31F366" w14:textId="77777777" w:rsidTr="008F554A">
        <w:tc>
          <w:tcPr>
            <w:tcW w:w="2266" w:type="pct"/>
          </w:tcPr>
          <w:p w14:paraId="3C7D68C4" w14:textId="77777777" w:rsidR="001F355D" w:rsidRPr="00EA5E27" w:rsidRDefault="001F355D" w:rsidP="008C1534">
            <w:pPr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  <w:tc>
          <w:tcPr>
            <w:tcW w:w="2734" w:type="pct"/>
          </w:tcPr>
          <w:p w14:paraId="6ADA6C00" w14:textId="0331EEB4" w:rsidR="001F355D" w:rsidRPr="00EA5E27" w:rsidRDefault="00E13082" w:rsidP="008C1534">
            <w:pPr>
              <w:pStyle w:val="Obrazac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REDU ZA STUDENTE</w:t>
            </w:r>
          </w:p>
          <w:p w14:paraId="586E342F" w14:textId="77777777" w:rsidR="001F355D" w:rsidRPr="00EA5E27" w:rsidRDefault="001F355D" w:rsidP="008C1534">
            <w:pPr>
              <w:pStyle w:val="Obrazac"/>
            </w:pPr>
            <w:r w:rsidRPr="00EA5E27">
              <w:t>Građevinskog i arhitektonskog fakulteta Osijek</w:t>
            </w:r>
          </w:p>
          <w:p w14:paraId="16D4D667" w14:textId="77777777" w:rsidR="001F355D" w:rsidRPr="00EA5E27" w:rsidRDefault="001F355D" w:rsidP="008C1534">
            <w:pPr>
              <w:pStyle w:val="Obrazac"/>
              <w:rPr>
                <w:b/>
                <w:sz w:val="22"/>
                <w:szCs w:val="22"/>
              </w:rPr>
            </w:pPr>
            <w:r w:rsidRPr="00EA5E27">
              <w:rPr>
                <w:b/>
              </w:rPr>
              <w:t xml:space="preserve">-  </w:t>
            </w:r>
            <w:r w:rsidRPr="00EA5E27">
              <w:t>o v d j e</w:t>
            </w:r>
            <w:r w:rsidRPr="00EA5E27">
              <w:rPr>
                <w:b/>
              </w:rPr>
              <w:t xml:space="preserve">  -</w:t>
            </w:r>
          </w:p>
        </w:tc>
      </w:tr>
    </w:tbl>
    <w:p w14:paraId="5D5382EB" w14:textId="77777777" w:rsidR="001F355D" w:rsidRPr="00EA5E27" w:rsidRDefault="001F355D" w:rsidP="001F355D">
      <w:pPr>
        <w:pStyle w:val="Obrazac"/>
      </w:pPr>
    </w:p>
    <w:p w14:paraId="1623B43F" w14:textId="493EE046" w:rsidR="008F554A" w:rsidRDefault="004208E4" w:rsidP="001F355D">
      <w:pPr>
        <w:pStyle w:val="Obrazac"/>
        <w:rPr>
          <w:b/>
          <w:sz w:val="32"/>
        </w:rPr>
      </w:pPr>
      <w:r w:rsidRPr="004208E4">
        <w:rPr>
          <w:b/>
          <w:sz w:val="32"/>
        </w:rPr>
        <w:t xml:space="preserve">ZAHTJEV </w:t>
      </w:r>
      <w:r w:rsidR="0014459A">
        <w:rPr>
          <w:b/>
          <w:sz w:val="32"/>
        </w:rPr>
        <w:t xml:space="preserve">ZA </w:t>
      </w:r>
      <w:r w:rsidR="00337933">
        <w:rPr>
          <w:b/>
          <w:sz w:val="32"/>
        </w:rPr>
        <w:t>PONOVNO IZDAVANJE SVJEDODŽBE, DIPLOME I DOPUNSKE ISPRAVE O STUDIJU</w:t>
      </w:r>
    </w:p>
    <w:p w14:paraId="53FDCC25" w14:textId="77777777" w:rsidR="004208E4" w:rsidRPr="00EA5E27" w:rsidRDefault="004208E4" w:rsidP="001F355D">
      <w:pPr>
        <w:pStyle w:val="Obrazac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283"/>
        <w:gridCol w:w="1630"/>
        <w:gridCol w:w="1666"/>
        <w:gridCol w:w="673"/>
        <w:gridCol w:w="1134"/>
        <w:gridCol w:w="2158"/>
      </w:tblGrid>
      <w:tr w:rsidR="008F554A" w:rsidRPr="00EA5E27" w14:paraId="0B1A1CF4" w14:textId="77777777" w:rsidTr="00C54A20">
        <w:trPr>
          <w:trHeight w:val="510"/>
        </w:trPr>
        <w:tc>
          <w:tcPr>
            <w:tcW w:w="1526" w:type="dxa"/>
            <w:vAlign w:val="bottom"/>
          </w:tcPr>
          <w:p w14:paraId="0B5D6393" w14:textId="59FB4CDD" w:rsidR="008F554A" w:rsidRPr="00EA5E27" w:rsidRDefault="00D81B46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Ime i prezime</w:t>
            </w:r>
            <w:r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1498845126"/>
            <w:placeholder>
              <w:docPart w:val="6F9D8FB5D2524589AAF8FA5CB8E010D0"/>
            </w:placeholder>
          </w:sdtPr>
          <w:sdtEndPr/>
          <w:sdtContent>
            <w:tc>
              <w:tcPr>
                <w:tcW w:w="4252" w:type="dxa"/>
                <w:gridSpan w:val="4"/>
                <w:tcBorders>
                  <w:bottom w:val="single" w:sz="4" w:space="0" w:color="auto"/>
                </w:tcBorders>
                <w:vAlign w:val="bottom"/>
              </w:tcPr>
              <w:p w14:paraId="18C1AEEC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134" w:type="dxa"/>
            <w:vAlign w:val="bottom"/>
          </w:tcPr>
          <w:p w14:paraId="59604B84" w14:textId="158D5E77" w:rsidR="008F554A" w:rsidRPr="00EA5E27" w:rsidRDefault="00D81B46" w:rsidP="00B017FD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OIB</w:t>
            </w:r>
            <w:r w:rsidR="00C54A20">
              <w:rPr>
                <w:b/>
              </w:rPr>
              <w:t>/JMBG</w:t>
            </w:r>
            <w:r w:rsidR="008F554A"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-114764642"/>
            <w:placeholder>
              <w:docPart w:val="B1305E874DCA4A738F9E90011EA8389D"/>
            </w:placeholder>
          </w:sdtPr>
          <w:sdtEndPr/>
          <w:sdtContent>
            <w:tc>
              <w:tcPr>
                <w:tcW w:w="2158" w:type="dxa"/>
                <w:tcBorders>
                  <w:bottom w:val="single" w:sz="4" w:space="0" w:color="auto"/>
                </w:tcBorders>
                <w:vAlign w:val="bottom"/>
              </w:tcPr>
              <w:p w14:paraId="5E3DFCDA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  <w:tr w:rsidR="00D81B46" w:rsidRPr="00EA5E27" w14:paraId="33981DA4" w14:textId="77777777" w:rsidTr="00C54A20">
        <w:trPr>
          <w:trHeight w:val="510"/>
        </w:trPr>
        <w:tc>
          <w:tcPr>
            <w:tcW w:w="1526" w:type="dxa"/>
            <w:vAlign w:val="bottom"/>
          </w:tcPr>
          <w:p w14:paraId="7750C06F" w14:textId="2D2EB873" w:rsidR="00D81B46" w:rsidRDefault="00D81B46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Mjesto i država rođenja:</w:t>
            </w:r>
          </w:p>
        </w:tc>
        <w:tc>
          <w:tcPr>
            <w:tcW w:w="4252" w:type="dxa"/>
            <w:gridSpan w:val="4"/>
            <w:tcBorders>
              <w:bottom w:val="single" w:sz="4" w:space="0" w:color="auto"/>
            </w:tcBorders>
            <w:vAlign w:val="bottom"/>
          </w:tcPr>
          <w:p w14:paraId="6FF36C0A" w14:textId="77777777" w:rsidR="00D81B46" w:rsidRDefault="00D81B46" w:rsidP="008C1534">
            <w:pPr>
              <w:pStyle w:val="Obrazac"/>
              <w:rPr>
                <w:b/>
              </w:rPr>
            </w:pPr>
          </w:p>
        </w:tc>
        <w:tc>
          <w:tcPr>
            <w:tcW w:w="1134" w:type="dxa"/>
            <w:vAlign w:val="bottom"/>
          </w:tcPr>
          <w:p w14:paraId="6884B670" w14:textId="3D95171C" w:rsidR="00D81B46" w:rsidRDefault="00D81B46" w:rsidP="00B017FD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Datum rođenja</w:t>
            </w:r>
            <w:r w:rsidRPr="00EA5E27">
              <w:rPr>
                <w:b/>
              </w:rPr>
              <w:t>:</w:t>
            </w:r>
          </w:p>
        </w:tc>
        <w:tc>
          <w:tcPr>
            <w:tcW w:w="2158" w:type="dxa"/>
            <w:tcBorders>
              <w:bottom w:val="single" w:sz="4" w:space="0" w:color="auto"/>
            </w:tcBorders>
            <w:vAlign w:val="bottom"/>
          </w:tcPr>
          <w:p w14:paraId="4657DBCD" w14:textId="77777777" w:rsidR="00D81B46" w:rsidRDefault="00D81B46" w:rsidP="008C1534">
            <w:pPr>
              <w:pStyle w:val="Obrazac"/>
              <w:rPr>
                <w:b/>
              </w:rPr>
            </w:pPr>
          </w:p>
        </w:tc>
      </w:tr>
      <w:tr w:rsidR="00817330" w:rsidRPr="00EA5E27" w14:paraId="66CC1A6C" w14:textId="3F5B9679" w:rsidTr="004D24F7">
        <w:trPr>
          <w:trHeight w:val="510"/>
        </w:trPr>
        <w:tc>
          <w:tcPr>
            <w:tcW w:w="1809" w:type="dxa"/>
            <w:gridSpan w:val="2"/>
            <w:vAlign w:val="bottom"/>
          </w:tcPr>
          <w:p w14:paraId="1DA1E49D" w14:textId="13EAF74C" w:rsidR="00817330" w:rsidRPr="00EA5E27" w:rsidRDefault="00817330" w:rsidP="002667C7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Adresa stanovanja:</w:t>
            </w:r>
          </w:p>
        </w:tc>
        <w:tc>
          <w:tcPr>
            <w:tcW w:w="7261" w:type="dxa"/>
            <w:gridSpan w:val="5"/>
            <w:tcBorders>
              <w:bottom w:val="single" w:sz="4" w:space="0" w:color="auto"/>
            </w:tcBorders>
            <w:vAlign w:val="bottom"/>
          </w:tcPr>
          <w:p w14:paraId="6301334D" w14:textId="77777777" w:rsidR="00817330" w:rsidRPr="00EA5E27" w:rsidRDefault="00817330" w:rsidP="00817330">
            <w:pPr>
              <w:pStyle w:val="Obrazac"/>
              <w:rPr>
                <w:b/>
              </w:rPr>
            </w:pPr>
          </w:p>
          <w:sdt>
            <w:sdtPr>
              <w:rPr>
                <w:b/>
              </w:rPr>
              <w:id w:val="869954068"/>
              <w:placeholder>
                <w:docPart w:val="F7886752DC504ECCB0279693B5544E5D"/>
              </w:placeholder>
              <w:showingPlcHdr/>
            </w:sdtPr>
            <w:sdtEndPr/>
            <w:sdtContent>
              <w:p w14:paraId="51DC2807" w14:textId="1D09AA29" w:rsidR="00817330" w:rsidRPr="00EA5E27" w:rsidRDefault="00817330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B017FD" w:rsidRPr="00EA5E27" w14:paraId="7A7B2667" w14:textId="77777777" w:rsidTr="000372B4">
        <w:trPr>
          <w:trHeight w:val="510"/>
        </w:trPr>
        <w:tc>
          <w:tcPr>
            <w:tcW w:w="1809" w:type="dxa"/>
            <w:gridSpan w:val="2"/>
            <w:vAlign w:val="bottom"/>
          </w:tcPr>
          <w:p w14:paraId="3F1E94B3" w14:textId="4B0A7539" w:rsidR="00B017FD" w:rsidRPr="00EA5E27" w:rsidRDefault="000372B4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Kontakt broj:</w:t>
            </w:r>
          </w:p>
        </w:tc>
        <w:tc>
          <w:tcPr>
            <w:tcW w:w="16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3B6D59" w14:textId="1E95467D" w:rsidR="00B017FD" w:rsidRPr="00EA5E27" w:rsidRDefault="00B017FD" w:rsidP="00817330">
            <w:pPr>
              <w:pStyle w:val="Obrazac"/>
              <w:rPr>
                <w:b/>
              </w:rPr>
            </w:pPr>
          </w:p>
        </w:tc>
        <w:tc>
          <w:tcPr>
            <w:tcW w:w="1666" w:type="dxa"/>
            <w:vAlign w:val="bottom"/>
          </w:tcPr>
          <w:p w14:paraId="619DA9B6" w14:textId="77777777" w:rsidR="00B017FD" w:rsidRPr="00EA5E27" w:rsidRDefault="00B017FD" w:rsidP="00817330">
            <w:pPr>
              <w:pStyle w:val="Obrazac"/>
              <w:rPr>
                <w:b/>
              </w:rPr>
            </w:pPr>
            <w:r w:rsidRPr="00EA5E27">
              <w:rPr>
                <w:b/>
              </w:rPr>
              <w:t>Adresa e-pošte:</w:t>
            </w:r>
          </w:p>
        </w:tc>
        <w:sdt>
          <w:sdtPr>
            <w:rPr>
              <w:b/>
            </w:rPr>
            <w:id w:val="146405639"/>
            <w:placeholder>
              <w:docPart w:val="66A74002797B44E49A58608BCF935CDD"/>
            </w:placeholder>
          </w:sdtPr>
          <w:sdtEndPr/>
          <w:sdtContent>
            <w:tc>
              <w:tcPr>
                <w:tcW w:w="3965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E88A052" w14:textId="77777777" w:rsidR="00B017FD" w:rsidRPr="00EA5E27" w:rsidRDefault="00B017FD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</w:tbl>
    <w:p w14:paraId="439BF935" w14:textId="77777777" w:rsidR="00EA5E27" w:rsidRDefault="00EA5E27" w:rsidP="00EA5E27">
      <w:pPr>
        <w:pStyle w:val="Obrazac"/>
        <w:jc w:val="both"/>
        <w:rPr>
          <w:b/>
          <w:sz w:val="32"/>
        </w:rPr>
      </w:pPr>
    </w:p>
    <w:p w14:paraId="1517AD66" w14:textId="77777777" w:rsidR="000372B4" w:rsidRDefault="000372B4" w:rsidP="000372B4">
      <w:pPr>
        <w:pStyle w:val="Obrazac"/>
        <w:jc w:val="left"/>
        <w:rPr>
          <w:bCs w:val="0"/>
        </w:rPr>
      </w:pPr>
    </w:p>
    <w:p w14:paraId="635EBFDD" w14:textId="51E187AF" w:rsidR="000372B4" w:rsidRPr="00936F3A" w:rsidRDefault="000B279F" w:rsidP="000372B4">
      <w:pPr>
        <w:pStyle w:val="Obrazac"/>
        <w:jc w:val="left"/>
        <w:rPr>
          <w:bCs w:val="0"/>
          <w:sz w:val="22"/>
          <w:szCs w:val="22"/>
        </w:rPr>
      </w:pPr>
      <w:sdt>
        <w:sdtPr>
          <w:rPr>
            <w:b/>
            <w:sz w:val="22"/>
            <w:szCs w:val="22"/>
          </w:rPr>
          <w:id w:val="865716693"/>
          <w:placeholder>
            <w:docPart w:val="5D4868AF906746A687B0B42AD8AD71C1"/>
          </w:placeholder>
          <w:showingPlcHdr/>
          <w:dropDownList>
            <w:listItem w:value="Choose an item."/>
            <w:listItem w:displayText="Završio" w:value="Završio"/>
            <w:listItem w:displayText="Završila" w:value="Završila"/>
          </w:dropDownList>
        </w:sdtPr>
        <w:sdtEndPr/>
        <w:sdtContent>
          <w:r w:rsidR="00C54A20" w:rsidRPr="00C374E8">
            <w:rPr>
              <w:bCs w:val="0"/>
              <w:sz w:val="22"/>
              <w:szCs w:val="22"/>
            </w:rPr>
            <w:t>Završio/la</w:t>
          </w:r>
        </w:sdtContent>
      </w:sdt>
      <w:r w:rsidR="000372B4" w:rsidRPr="00936F3A">
        <w:rPr>
          <w:bCs w:val="0"/>
          <w:sz w:val="22"/>
          <w:szCs w:val="22"/>
        </w:rPr>
        <w:t xml:space="preserve"> sam sljedeći studij ili studij istovrijedan tom studiju (zaokružiti):</w:t>
      </w:r>
    </w:p>
    <w:p w14:paraId="44F3749A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prijediplomski Građevinarstvo</w:t>
      </w:r>
    </w:p>
    <w:p w14:paraId="4ACD0053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tručni prijediplomski Građevinarstvo</w:t>
      </w:r>
    </w:p>
    <w:p w14:paraId="35925BD3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prijediplomski Arhitektura i urbanizam</w:t>
      </w:r>
    </w:p>
    <w:p w14:paraId="4AD9882A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diplomski Građevinarstvo</w:t>
      </w:r>
    </w:p>
    <w:p w14:paraId="3DFD718C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tručni diplomski Građevinarstvo</w:t>
      </w:r>
    </w:p>
    <w:p w14:paraId="60F0970A" w14:textId="31E1C98A" w:rsidR="0014459A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doktorski studij Građevinarstvo.</w:t>
      </w:r>
    </w:p>
    <w:p w14:paraId="5168E3FE" w14:textId="77777777" w:rsidR="0014459A" w:rsidRDefault="0014459A" w:rsidP="0014459A">
      <w:pPr>
        <w:pStyle w:val="Obrazac"/>
        <w:jc w:val="both"/>
        <w:rPr>
          <w:b/>
          <w:sz w:val="32"/>
        </w:rPr>
      </w:pPr>
    </w:p>
    <w:p w14:paraId="2B677688" w14:textId="464703EC" w:rsidR="00936F3A" w:rsidRPr="00936F3A" w:rsidRDefault="00936F3A" w:rsidP="00936F3A">
      <w:pPr>
        <w:pStyle w:val="Obrazac"/>
        <w:jc w:val="both"/>
        <w:rPr>
          <w:bCs w:val="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1843"/>
        <w:gridCol w:w="4675"/>
      </w:tblGrid>
      <w:tr w:rsidR="001C71CD" w:rsidRPr="00936F3A" w14:paraId="3C9E3C5A" w14:textId="77777777" w:rsidTr="001C71CD">
        <w:tc>
          <w:tcPr>
            <w:tcW w:w="1407" w:type="pct"/>
          </w:tcPr>
          <w:p w14:paraId="78A349B4" w14:textId="61733971" w:rsidR="001C71CD" w:rsidRPr="00936F3A" w:rsidRDefault="001C71CD" w:rsidP="00E068A4">
            <w:pPr>
              <w:pStyle w:val="NormalWeb"/>
              <w:spacing w:after="0" w:afterAutospacing="0"/>
              <w:rPr>
                <w:rFonts w:ascii="Arial Narrow" w:hAnsi="Arial Narrow"/>
                <w:sz w:val="22"/>
                <w:szCs w:val="22"/>
              </w:rPr>
            </w:pPr>
            <w:r w:rsidRPr="00936F3A">
              <w:rPr>
                <w:rFonts w:ascii="Arial Narrow" w:hAnsi="Arial Narrow"/>
                <w:sz w:val="22"/>
                <w:szCs w:val="22"/>
              </w:rPr>
              <w:t>Molim da mi se ponovno izda (zaokružiti)</w:t>
            </w:r>
          </w:p>
        </w:tc>
        <w:tc>
          <w:tcPr>
            <w:tcW w:w="1016" w:type="pct"/>
          </w:tcPr>
          <w:p w14:paraId="710045D8" w14:textId="77777777" w:rsidR="001C71CD" w:rsidRPr="00936F3A" w:rsidRDefault="001C71CD" w:rsidP="00936F3A">
            <w:pPr>
              <w:pStyle w:val="Obrazac"/>
              <w:numPr>
                <w:ilvl w:val="0"/>
                <w:numId w:val="11"/>
              </w:numPr>
              <w:ind w:left="289" w:hanging="289"/>
              <w:jc w:val="both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svjedodžba</w:t>
            </w:r>
          </w:p>
          <w:p w14:paraId="32845AB1" w14:textId="77777777" w:rsidR="001C71CD" w:rsidRPr="00936F3A" w:rsidRDefault="001C71CD" w:rsidP="00936F3A">
            <w:pPr>
              <w:pStyle w:val="Obrazac"/>
              <w:numPr>
                <w:ilvl w:val="0"/>
                <w:numId w:val="11"/>
              </w:numPr>
              <w:ind w:left="289" w:hanging="289"/>
              <w:jc w:val="both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diploma</w:t>
            </w:r>
          </w:p>
          <w:p w14:paraId="1A980F72" w14:textId="77777777" w:rsidR="001C71CD" w:rsidRPr="00936F3A" w:rsidRDefault="001C71CD" w:rsidP="00936F3A">
            <w:pPr>
              <w:pStyle w:val="Obrazac"/>
              <w:numPr>
                <w:ilvl w:val="0"/>
                <w:numId w:val="11"/>
              </w:numPr>
              <w:ind w:left="289" w:hanging="289"/>
              <w:jc w:val="both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dopunska isprava</w:t>
            </w:r>
          </w:p>
          <w:p w14:paraId="2B4F7E38" w14:textId="77777777" w:rsidR="001C71CD" w:rsidRPr="00936F3A" w:rsidRDefault="001C71CD" w:rsidP="00936F3A">
            <w:pPr>
              <w:pStyle w:val="Obrazac"/>
              <w:jc w:val="both"/>
              <w:rPr>
                <w:bCs w:val="0"/>
                <w:sz w:val="22"/>
                <w:szCs w:val="22"/>
              </w:rPr>
            </w:pPr>
          </w:p>
        </w:tc>
        <w:tc>
          <w:tcPr>
            <w:tcW w:w="2577" w:type="pct"/>
          </w:tcPr>
          <w:p w14:paraId="1A25EEDF" w14:textId="78B17836" w:rsidR="001C71CD" w:rsidRPr="00936F3A" w:rsidRDefault="001C71CD" w:rsidP="00936F3A">
            <w:pPr>
              <w:pStyle w:val="NormalWeb"/>
              <w:spacing w:before="0" w:beforeAutospacing="0" w:after="0" w:afterAutospacing="0"/>
              <w:rPr>
                <w:rFonts w:ascii="Arial Narrow" w:hAnsi="Arial Narrow"/>
                <w:sz w:val="22"/>
                <w:szCs w:val="22"/>
              </w:rPr>
            </w:pPr>
            <w:r w:rsidRPr="00936F3A">
              <w:rPr>
                <w:rFonts w:ascii="Arial Narrow" w:hAnsi="Arial Narrow"/>
                <w:sz w:val="22"/>
                <w:szCs w:val="22"/>
              </w:rPr>
              <w:t>jer originalni dokument</w:t>
            </w:r>
            <w:r w:rsidRPr="001C71CD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1C71CD">
              <w:rPr>
                <w:rFonts w:ascii="Arial Narrow" w:hAnsi="Arial Narrow"/>
                <w:sz w:val="22"/>
                <w:szCs w:val="22"/>
              </w:rPr>
              <w:t>sadrži netočne podatke.</w:t>
            </w:r>
          </w:p>
          <w:p w14:paraId="4BC2D881" w14:textId="0F2A48D5" w:rsidR="001C71CD" w:rsidRPr="00936F3A" w:rsidRDefault="001C71CD" w:rsidP="001C71CD">
            <w:pPr>
              <w:pStyle w:val="Obrazac"/>
              <w:jc w:val="left"/>
              <w:rPr>
                <w:bCs w:val="0"/>
                <w:sz w:val="22"/>
                <w:szCs w:val="22"/>
              </w:rPr>
            </w:pPr>
          </w:p>
        </w:tc>
      </w:tr>
    </w:tbl>
    <w:p w14:paraId="1F9EC692" w14:textId="77777777" w:rsidR="0014459A" w:rsidRDefault="0014459A" w:rsidP="00623805">
      <w:pPr>
        <w:pStyle w:val="Obrazac"/>
        <w:jc w:val="both"/>
        <w:rPr>
          <w:bCs w:val="0"/>
        </w:rPr>
      </w:pPr>
    </w:p>
    <w:p w14:paraId="37C53C78" w14:textId="77777777" w:rsidR="006671E3" w:rsidRPr="00EA5E27" w:rsidRDefault="006671E3">
      <w:pPr>
        <w:rPr>
          <w:rFonts w:ascii="Arial Narrow" w:hAnsi="Arial Narr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EA5E27" w:rsidRPr="00A54E2D" w14:paraId="141740CE" w14:textId="77777777" w:rsidTr="008C1534">
        <w:trPr>
          <w:trHeight w:val="340"/>
        </w:trPr>
        <w:tc>
          <w:tcPr>
            <w:tcW w:w="754" w:type="dxa"/>
            <w:vAlign w:val="bottom"/>
          </w:tcPr>
          <w:p w14:paraId="325EEA45" w14:textId="77777777" w:rsidR="00EA5E27" w:rsidRPr="00A54E2D" w:rsidRDefault="00EA5E27" w:rsidP="008C1534">
            <w:pPr>
              <w:pStyle w:val="Obrazac"/>
              <w:ind w:left="-108"/>
              <w:jc w:val="left"/>
              <w:rPr>
                <w:b/>
              </w:rPr>
            </w:pPr>
            <w:r w:rsidRPr="00A54E2D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2086835653"/>
            <w:placeholder>
              <w:docPart w:val="FD2DC64E2D144BFB874FF1C596443A86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A54E2D" w:rsidRDefault="00EA5E27" w:rsidP="008C1534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14F60EA5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E9C7A93" w14:textId="5006772C" w:rsidR="00EA5E27" w:rsidRPr="00A54E2D" w:rsidRDefault="00EA5E27" w:rsidP="008C1534">
            <w:pPr>
              <w:pStyle w:val="Obrazac"/>
              <w:rPr>
                <w:b/>
              </w:rPr>
            </w:pPr>
          </w:p>
        </w:tc>
      </w:tr>
      <w:tr w:rsidR="00EA5E27" w:rsidRPr="00A54E2D" w14:paraId="42E93B78" w14:textId="77777777" w:rsidTr="00411347">
        <w:trPr>
          <w:trHeight w:val="624"/>
        </w:trPr>
        <w:tc>
          <w:tcPr>
            <w:tcW w:w="754" w:type="dxa"/>
          </w:tcPr>
          <w:p w14:paraId="5B1DEBC9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5EB6CC4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53B86083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635B5C1A" w14:textId="77777777" w:rsidR="00EA5E27" w:rsidRPr="00A54E2D" w:rsidRDefault="00EA5E27" w:rsidP="00411347">
            <w:pPr>
              <w:pStyle w:val="Obrazac"/>
              <w:jc w:val="left"/>
              <w:rPr>
                <w:b/>
              </w:rPr>
            </w:pPr>
          </w:p>
        </w:tc>
      </w:tr>
      <w:tr w:rsidR="00EA5E27" w:rsidRPr="00173B7C" w14:paraId="15E91761" w14:textId="77777777" w:rsidTr="008C1534">
        <w:tc>
          <w:tcPr>
            <w:tcW w:w="754" w:type="dxa"/>
          </w:tcPr>
          <w:p w14:paraId="089B454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47BCC69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301AC7D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E70BC00" w14:textId="77777777" w:rsidR="00EA5E27" w:rsidRPr="00173B7C" w:rsidRDefault="00EA5E27" w:rsidP="008C1534">
            <w:pPr>
              <w:pStyle w:val="Obrazac"/>
              <w:rPr>
                <w:b/>
                <w:sz w:val="18"/>
              </w:rPr>
            </w:pPr>
            <w:r w:rsidRPr="00173B7C">
              <w:rPr>
                <w:sz w:val="18"/>
              </w:rPr>
              <w:t>(potpis)</w:t>
            </w:r>
          </w:p>
        </w:tc>
      </w:tr>
    </w:tbl>
    <w:p w14:paraId="74FE8DDE" w14:textId="4411A317" w:rsidR="008C5440" w:rsidRPr="00EA5E27" w:rsidRDefault="008F1FF0" w:rsidP="008C5440">
      <w:pPr>
        <w:rPr>
          <w:rFonts w:ascii="Arial Narrow" w:hAnsi="Arial Narrow"/>
        </w:rPr>
      </w:pP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</w:p>
    <w:p w14:paraId="1AAE9763" w14:textId="77777777" w:rsidR="00936F3A" w:rsidRPr="00A169C9" w:rsidRDefault="00936F3A" w:rsidP="00936F3A">
      <w:pPr>
        <w:spacing w:line="360" w:lineRule="auto"/>
        <w:rPr>
          <w:rFonts w:ascii="Arial Narrow" w:hAnsi="Arial Narrow"/>
          <w:sz w:val="22"/>
          <w:szCs w:val="22"/>
        </w:rPr>
      </w:pPr>
      <w:r w:rsidRPr="00A169C9">
        <w:rPr>
          <w:rFonts w:ascii="Arial Narrow" w:hAnsi="Arial Narrow"/>
          <w:sz w:val="22"/>
          <w:szCs w:val="22"/>
        </w:rPr>
        <w:t>Privitak:</w:t>
      </w:r>
    </w:p>
    <w:p w14:paraId="46523B08" w14:textId="3A651422" w:rsidR="008F1FF0" w:rsidRPr="000B279F" w:rsidRDefault="00936F3A" w:rsidP="000B279F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A169C9">
        <w:rPr>
          <w:rFonts w:ascii="Arial Narrow" w:hAnsi="Arial Narrow"/>
          <w:sz w:val="22"/>
          <w:szCs w:val="22"/>
        </w:rPr>
        <w:t>Potvrda o uplati troškova ponovnog izdavanja dokumenta</w:t>
      </w:r>
      <w:r w:rsidR="000B279F">
        <w:rPr>
          <w:rFonts w:ascii="Arial Narrow" w:hAnsi="Arial Narrow"/>
          <w:sz w:val="22"/>
          <w:szCs w:val="22"/>
        </w:rPr>
        <w:t>.</w:t>
      </w:r>
    </w:p>
    <w:sectPr w:rsidR="008F1FF0" w:rsidRPr="000B279F" w:rsidSect="008F55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872EF0" w14:textId="77777777" w:rsidR="00C82F18" w:rsidRDefault="00C82F18" w:rsidP="00FA417D">
      <w:r>
        <w:separator/>
      </w:r>
    </w:p>
  </w:endnote>
  <w:endnote w:type="continuationSeparator" w:id="0">
    <w:p w14:paraId="6F029C8A" w14:textId="77777777" w:rsidR="00C82F18" w:rsidRDefault="00C82F18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3C236" w14:textId="77777777" w:rsidR="000043B4" w:rsidRDefault="000043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B313E0" w14:textId="77777777" w:rsidR="000043B4" w:rsidRDefault="000043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6137D" w14:textId="77777777" w:rsidR="000043B4" w:rsidRDefault="000043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AF7321" w14:textId="77777777" w:rsidR="00C82F18" w:rsidRDefault="00C82F18" w:rsidP="00FA417D">
      <w:r>
        <w:separator/>
      </w:r>
    </w:p>
  </w:footnote>
  <w:footnote w:type="continuationSeparator" w:id="0">
    <w:p w14:paraId="65D82769" w14:textId="77777777" w:rsidR="00C82F18" w:rsidRDefault="00C82F18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FFCC2D" w14:textId="77777777" w:rsidR="000043B4" w:rsidRDefault="000043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90AAE" w14:textId="77777777" w:rsidR="00FA417D" w:rsidRPr="00D97B20" w:rsidRDefault="00FA417D" w:rsidP="00046CCC">
    <w:pPr>
      <w:pStyle w:val="Header"/>
      <w:jc w:val="right"/>
      <w:rPr>
        <w:rFonts w:ascii="Arial Narrow" w:hAnsi="Arial Narrow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202"/>
      <w:gridCol w:w="2084"/>
    </w:tblGrid>
    <w:tr w:rsidR="00330C84" w:rsidRPr="00D97B20" w14:paraId="6F9C8702" w14:textId="77777777" w:rsidTr="008F554A">
      <w:trPr>
        <w:cantSplit/>
        <w:trHeight w:val="1134"/>
      </w:trPr>
      <w:tc>
        <w:tcPr>
          <w:tcW w:w="3878" w:type="pct"/>
          <w:vAlign w:val="center"/>
        </w:tcPr>
        <w:p w14:paraId="262BAE72" w14:textId="27670BC6" w:rsidR="00330C84" w:rsidRPr="00D97B20" w:rsidRDefault="00D97B20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22" w:type="pct"/>
          <w:vAlign w:val="center"/>
        </w:tcPr>
        <w:p w14:paraId="74D0215B" w14:textId="510556D8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>OB-7-</w:t>
          </w:r>
          <w:r w:rsidR="00337933">
            <w:rPr>
              <w:rFonts w:ascii="Arial Narrow" w:hAnsi="Arial Narrow"/>
              <w:b/>
              <w:sz w:val="20"/>
              <w:szCs w:val="20"/>
            </w:rPr>
            <w:t>7-1</w:t>
          </w:r>
          <w:r w:rsidR="000043B4">
            <w:rPr>
              <w:rFonts w:ascii="Arial Narrow" w:hAnsi="Arial Narrow"/>
              <w:b/>
              <w:sz w:val="20"/>
              <w:szCs w:val="20"/>
            </w:rPr>
            <w:t>A</w:t>
          </w:r>
        </w:p>
      </w:tc>
    </w:tr>
    <w:tr w:rsidR="00330C84" w:rsidRPr="00D97B20" w14:paraId="21C3D43B" w14:textId="77777777" w:rsidTr="008F554A">
      <w:trPr>
        <w:cantSplit/>
        <w:trHeight w:val="283"/>
      </w:trPr>
      <w:tc>
        <w:tcPr>
          <w:tcW w:w="3878" w:type="pct"/>
          <w:vAlign w:val="center"/>
        </w:tcPr>
        <w:p w14:paraId="62F447BE" w14:textId="0E32D9E7" w:rsidR="00330C84" w:rsidRPr="00D97B20" w:rsidRDefault="00337933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337933">
            <w:rPr>
              <w:rFonts w:ascii="Arial Narrow" w:hAnsi="Arial Narrow"/>
              <w:b/>
              <w:sz w:val="20"/>
              <w:szCs w:val="20"/>
            </w:rPr>
            <w:t>Zahtjev za ponovno izdavanje svjedodžbe, diplome i dopunske isprave o studiju</w:t>
          </w:r>
        </w:p>
      </w:tc>
      <w:tc>
        <w:tcPr>
          <w:tcW w:w="1122" w:type="pct"/>
          <w:vAlign w:val="center"/>
        </w:tcPr>
        <w:p w14:paraId="50713324" w14:textId="7777777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sz w:val="20"/>
              <w:szCs w:val="20"/>
            </w:rPr>
            <w:t xml:space="preserve">Stranica 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PAGE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t>/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NUMPAGES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D97B20" w:rsidRDefault="00330C84" w:rsidP="00046CCC">
    <w:pPr>
      <w:pStyle w:val="Header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109533" w14:textId="77777777" w:rsidR="000043B4" w:rsidRDefault="00004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E50BA"/>
    <w:multiLevelType w:val="hybridMultilevel"/>
    <w:tmpl w:val="6B540886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4073C"/>
    <w:multiLevelType w:val="hybridMultilevel"/>
    <w:tmpl w:val="1EC6F73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83C67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1802"/>
    <w:multiLevelType w:val="multilevel"/>
    <w:tmpl w:val="7DA6E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5" w15:restartNumberingAfterBreak="0">
    <w:nsid w:val="30B00DB4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13181"/>
    <w:multiLevelType w:val="hybridMultilevel"/>
    <w:tmpl w:val="CA36257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CE2379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E46F2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9070408">
    <w:abstractNumId w:val="4"/>
  </w:num>
  <w:num w:numId="2" w16cid:durableId="172187446">
    <w:abstractNumId w:val="8"/>
  </w:num>
  <w:num w:numId="3" w16cid:durableId="561788803">
    <w:abstractNumId w:val="6"/>
  </w:num>
  <w:num w:numId="4" w16cid:durableId="1746608950">
    <w:abstractNumId w:val="1"/>
  </w:num>
  <w:num w:numId="5" w16cid:durableId="820124226">
    <w:abstractNumId w:val="0"/>
  </w:num>
  <w:num w:numId="6" w16cid:durableId="308829244">
    <w:abstractNumId w:val="3"/>
  </w:num>
  <w:num w:numId="7" w16cid:durableId="1948198298">
    <w:abstractNumId w:val="5"/>
  </w:num>
  <w:num w:numId="8" w16cid:durableId="479998979">
    <w:abstractNumId w:val="9"/>
  </w:num>
  <w:num w:numId="9" w16cid:durableId="1857109967">
    <w:abstractNumId w:val="10"/>
  </w:num>
  <w:num w:numId="10" w16cid:durableId="2101641055">
    <w:abstractNumId w:val="2"/>
  </w:num>
  <w:num w:numId="11" w16cid:durableId="2229084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sDQ1NDWysDAzNjBS0lEKTi0uzszPAykwNKoFAOFucQQtAAAA"/>
  </w:docVars>
  <w:rsids>
    <w:rsidRoot w:val="00FA417D"/>
    <w:rsid w:val="00003DDA"/>
    <w:rsid w:val="000043B4"/>
    <w:rsid w:val="000372B4"/>
    <w:rsid w:val="00046CCC"/>
    <w:rsid w:val="00061821"/>
    <w:rsid w:val="000651B0"/>
    <w:rsid w:val="0008109C"/>
    <w:rsid w:val="000B279F"/>
    <w:rsid w:val="000C2E30"/>
    <w:rsid w:val="0013068E"/>
    <w:rsid w:val="0014459A"/>
    <w:rsid w:val="001C53B5"/>
    <w:rsid w:val="001C71CD"/>
    <w:rsid w:val="001F0E96"/>
    <w:rsid w:val="001F355D"/>
    <w:rsid w:val="002667C7"/>
    <w:rsid w:val="00270B8E"/>
    <w:rsid w:val="002B439C"/>
    <w:rsid w:val="002B5EA3"/>
    <w:rsid w:val="002C7CB1"/>
    <w:rsid w:val="002D0C13"/>
    <w:rsid w:val="002E5D1D"/>
    <w:rsid w:val="002E6F2C"/>
    <w:rsid w:val="002F2329"/>
    <w:rsid w:val="00330C84"/>
    <w:rsid w:val="00337933"/>
    <w:rsid w:val="003419EC"/>
    <w:rsid w:val="00342FF7"/>
    <w:rsid w:val="003A217E"/>
    <w:rsid w:val="003E53EA"/>
    <w:rsid w:val="003F4FDB"/>
    <w:rsid w:val="00411347"/>
    <w:rsid w:val="004208E4"/>
    <w:rsid w:val="00490FFF"/>
    <w:rsid w:val="004A24E3"/>
    <w:rsid w:val="004B38DD"/>
    <w:rsid w:val="004C1725"/>
    <w:rsid w:val="004C3F59"/>
    <w:rsid w:val="004C64BD"/>
    <w:rsid w:val="004D24F7"/>
    <w:rsid w:val="004E3539"/>
    <w:rsid w:val="005051C8"/>
    <w:rsid w:val="0051239E"/>
    <w:rsid w:val="0052355E"/>
    <w:rsid w:val="005313C5"/>
    <w:rsid w:val="00553E6B"/>
    <w:rsid w:val="005743F2"/>
    <w:rsid w:val="00576EF6"/>
    <w:rsid w:val="005A41DB"/>
    <w:rsid w:val="005C703E"/>
    <w:rsid w:val="005D0CE5"/>
    <w:rsid w:val="00623805"/>
    <w:rsid w:val="00662C78"/>
    <w:rsid w:val="006671E3"/>
    <w:rsid w:val="00681DCB"/>
    <w:rsid w:val="00686815"/>
    <w:rsid w:val="006A171E"/>
    <w:rsid w:val="006E1D37"/>
    <w:rsid w:val="007733A5"/>
    <w:rsid w:val="007838D8"/>
    <w:rsid w:val="007C1CEE"/>
    <w:rsid w:val="007F7718"/>
    <w:rsid w:val="00817330"/>
    <w:rsid w:val="00825612"/>
    <w:rsid w:val="00836B9D"/>
    <w:rsid w:val="00842D09"/>
    <w:rsid w:val="00880BA0"/>
    <w:rsid w:val="00883206"/>
    <w:rsid w:val="0088708E"/>
    <w:rsid w:val="00890FA9"/>
    <w:rsid w:val="00891A8C"/>
    <w:rsid w:val="00893590"/>
    <w:rsid w:val="00895F2A"/>
    <w:rsid w:val="008C5440"/>
    <w:rsid w:val="008D2FF6"/>
    <w:rsid w:val="008F1FF0"/>
    <w:rsid w:val="008F554A"/>
    <w:rsid w:val="008F70F5"/>
    <w:rsid w:val="00936F3A"/>
    <w:rsid w:val="00946064"/>
    <w:rsid w:val="00976D12"/>
    <w:rsid w:val="00982A1D"/>
    <w:rsid w:val="009F2EE5"/>
    <w:rsid w:val="00A02602"/>
    <w:rsid w:val="00A169C9"/>
    <w:rsid w:val="00A34BEE"/>
    <w:rsid w:val="00A41CAE"/>
    <w:rsid w:val="00A5171E"/>
    <w:rsid w:val="00A5707A"/>
    <w:rsid w:val="00AA03F4"/>
    <w:rsid w:val="00AC4345"/>
    <w:rsid w:val="00AC4943"/>
    <w:rsid w:val="00AD118F"/>
    <w:rsid w:val="00B017FD"/>
    <w:rsid w:val="00B24BAF"/>
    <w:rsid w:val="00BC0388"/>
    <w:rsid w:val="00BC0AC2"/>
    <w:rsid w:val="00BD2941"/>
    <w:rsid w:val="00BE4A85"/>
    <w:rsid w:val="00BE6979"/>
    <w:rsid w:val="00C11C3B"/>
    <w:rsid w:val="00C12512"/>
    <w:rsid w:val="00C54A20"/>
    <w:rsid w:val="00C749DB"/>
    <w:rsid w:val="00C82F18"/>
    <w:rsid w:val="00CA37D4"/>
    <w:rsid w:val="00CB4602"/>
    <w:rsid w:val="00CB49CB"/>
    <w:rsid w:val="00CC453C"/>
    <w:rsid w:val="00CE0E37"/>
    <w:rsid w:val="00D14E02"/>
    <w:rsid w:val="00D24C1F"/>
    <w:rsid w:val="00D422E2"/>
    <w:rsid w:val="00D50FE8"/>
    <w:rsid w:val="00D61E94"/>
    <w:rsid w:val="00D724DF"/>
    <w:rsid w:val="00D81B46"/>
    <w:rsid w:val="00D97B20"/>
    <w:rsid w:val="00DC59E8"/>
    <w:rsid w:val="00DD2770"/>
    <w:rsid w:val="00E068A4"/>
    <w:rsid w:val="00E13082"/>
    <w:rsid w:val="00E46ABE"/>
    <w:rsid w:val="00E54A10"/>
    <w:rsid w:val="00EA385B"/>
    <w:rsid w:val="00EA5E27"/>
    <w:rsid w:val="00EE2862"/>
    <w:rsid w:val="00F01CCA"/>
    <w:rsid w:val="00F34542"/>
    <w:rsid w:val="00F576DD"/>
    <w:rsid w:val="00F81DF6"/>
    <w:rsid w:val="00FA2706"/>
    <w:rsid w:val="00FA417D"/>
    <w:rsid w:val="00FB0EA5"/>
    <w:rsid w:val="00FE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  <w:style w:type="paragraph" w:styleId="NormalWeb">
    <w:name w:val="Normal (Web)"/>
    <w:basedOn w:val="Normal"/>
    <w:uiPriority w:val="99"/>
    <w:unhideWhenUsed/>
    <w:rsid w:val="0014459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F9D8FB5D2524589AAF8FA5CB8E01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181F3-56AC-47CD-97F4-10325E9AF9F2}"/>
      </w:docPartPr>
      <w:docPartBody>
        <w:p w:rsidR="00D72F89" w:rsidRDefault="00D72F89" w:rsidP="00D72F89">
          <w:pPr>
            <w:pStyle w:val="6F9D8FB5D2524589AAF8FA5CB8E010D0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B1305E874DCA4A738F9E90011EA8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3236-F5F4-4C4E-B303-0EF98B002D2C}"/>
      </w:docPartPr>
      <w:docPartBody>
        <w:p w:rsidR="00D72F89" w:rsidRDefault="00D72F89" w:rsidP="00D72F89">
          <w:pPr>
            <w:pStyle w:val="B1305E874DCA4A738F9E90011EA8389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7886752DC504ECCB0279693B5544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F86C0-2A97-4A0A-AD24-6C9540AAFE50}"/>
      </w:docPartPr>
      <w:docPartBody>
        <w:p w:rsidR="00D72F89" w:rsidRDefault="00E7304F" w:rsidP="00E7304F">
          <w:pPr>
            <w:pStyle w:val="F7886752DC504ECCB0279693B5544E5D3"/>
          </w:pPr>
          <w:r w:rsidRPr="00EA5E27">
            <w:rPr>
              <w:b/>
            </w:rPr>
            <w:t xml:space="preserve"> </w:t>
          </w:r>
        </w:p>
      </w:docPartBody>
    </w:docPart>
    <w:docPart>
      <w:docPartPr>
        <w:name w:val="66A74002797B44E49A58608BCF93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93AA4-227E-49C1-958D-0F354802FDDD}"/>
      </w:docPartPr>
      <w:docPartBody>
        <w:p w:rsidR="00D72F89" w:rsidRDefault="00D72F89" w:rsidP="00D72F89">
          <w:pPr>
            <w:pStyle w:val="66A74002797B44E49A58608BCF935CD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4868AF906746A687B0B42AD8AD7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6084D-AF58-44D8-8BCE-B47405D420FE}"/>
      </w:docPartPr>
      <w:docPartBody>
        <w:p w:rsidR="00DE69DD" w:rsidRDefault="00DE69DD" w:rsidP="00DE69DD">
          <w:pPr>
            <w:pStyle w:val="5D4868AF906746A687B0B42AD8AD71C1"/>
          </w:pPr>
          <w:r w:rsidRPr="00C374E8">
            <w:rPr>
              <w:sz w:val="22"/>
              <w:szCs w:val="22"/>
            </w:rPr>
            <w:t>Završio/l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681DCB"/>
    <w:rsid w:val="006A171E"/>
    <w:rsid w:val="007F7718"/>
    <w:rsid w:val="0085766D"/>
    <w:rsid w:val="00C749DB"/>
    <w:rsid w:val="00CA65A5"/>
    <w:rsid w:val="00D72F89"/>
    <w:rsid w:val="00DE69DD"/>
    <w:rsid w:val="00E46ABE"/>
    <w:rsid w:val="00E7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304F"/>
    <w:rPr>
      <w:color w:val="666666"/>
    </w:rPr>
  </w:style>
  <w:style w:type="paragraph" w:customStyle="1" w:styleId="6F9D8FB5D2524589AAF8FA5CB8E010D0">
    <w:name w:val="6F9D8FB5D2524589AAF8FA5CB8E010D0"/>
    <w:rsid w:val="00D72F89"/>
  </w:style>
  <w:style w:type="paragraph" w:customStyle="1" w:styleId="B1305E874DCA4A738F9E90011EA8389D">
    <w:name w:val="B1305E874DCA4A738F9E90011EA8389D"/>
    <w:rsid w:val="00D72F89"/>
  </w:style>
  <w:style w:type="paragraph" w:customStyle="1" w:styleId="66A74002797B44E49A58608BCF935CDD">
    <w:name w:val="66A74002797B44E49A58608BCF935CDD"/>
    <w:rsid w:val="00D72F89"/>
  </w:style>
  <w:style w:type="paragraph" w:customStyle="1" w:styleId="FD2DC64E2D144BFB874FF1C596443A86">
    <w:name w:val="FD2DC64E2D144BFB874FF1C596443A86"/>
    <w:rsid w:val="00D72F89"/>
  </w:style>
  <w:style w:type="paragraph" w:customStyle="1" w:styleId="5D4868AF906746A687B0B42AD8AD71C1">
    <w:name w:val="5D4868AF906746A687B0B42AD8AD71C1"/>
    <w:rsid w:val="00DE69DD"/>
    <w:pPr>
      <w:spacing w:line="278" w:lineRule="auto"/>
    </w:pPr>
    <w:rPr>
      <w:sz w:val="24"/>
      <w:szCs w:val="24"/>
    </w:rPr>
  </w:style>
  <w:style w:type="paragraph" w:customStyle="1" w:styleId="F7886752DC504ECCB0279693B5544E5D3">
    <w:name w:val="F7886752DC504ECCB0279693B5544E5D3"/>
    <w:rsid w:val="00E7304F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EDB82-C533-4A94-B0B5-8AABB197A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homir Dokšanović</dc:creator>
  <cp:lastModifiedBy>Tihomir Dokšanović</cp:lastModifiedBy>
  <cp:revision>16</cp:revision>
  <cp:lastPrinted>2016-09-27T06:51:00Z</cp:lastPrinted>
  <dcterms:created xsi:type="dcterms:W3CDTF">2024-11-29T09:44:00Z</dcterms:created>
  <dcterms:modified xsi:type="dcterms:W3CDTF">2024-12-04T12:46:00Z</dcterms:modified>
</cp:coreProperties>
</file>